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52DF8" w14:textId="439E7AA0" w:rsidR="006C49B4" w:rsidRPr="006C49B4" w:rsidRDefault="00B7164E" w:rsidP="006C49B4">
      <w:pPr>
        <w:spacing w:line="360" w:lineRule="auto"/>
        <w:rPr>
          <w:b/>
          <w:sz w:val="32"/>
          <w:szCs w:val="32"/>
          <w:u w:val="single"/>
          <w:lang w:val="en-US"/>
        </w:rPr>
      </w:pPr>
      <w:r>
        <w:rPr>
          <w:b/>
          <w:sz w:val="32"/>
          <w:szCs w:val="32"/>
          <w:u w:val="single"/>
          <w:lang w:val="en-US"/>
        </w:rPr>
        <w:t xml:space="preserve">Attachment 2: </w:t>
      </w:r>
      <w:r w:rsidR="006C49B4" w:rsidRPr="006C49B4">
        <w:rPr>
          <w:b/>
          <w:sz w:val="32"/>
          <w:szCs w:val="32"/>
          <w:u w:val="single"/>
          <w:lang w:val="en-US"/>
        </w:rPr>
        <w:t>Project description</w:t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  <w:r w:rsidR="002627DA">
        <w:rPr>
          <w:b/>
          <w:sz w:val="32"/>
          <w:szCs w:val="32"/>
          <w:u w:val="single"/>
          <w:lang w:val="en-US"/>
        </w:rPr>
        <w:tab/>
      </w:r>
    </w:p>
    <w:p w14:paraId="4A213DE2" w14:textId="77777777" w:rsidR="00C41CE5" w:rsidRPr="00394890" w:rsidRDefault="00C41CE5" w:rsidP="006C49B4">
      <w:pPr>
        <w:rPr>
          <w:lang w:val="en-US"/>
        </w:rPr>
      </w:pPr>
    </w:p>
    <w:p w14:paraId="784FF445" w14:textId="64FCA192" w:rsidR="00C41CE5" w:rsidRPr="006C49B4" w:rsidRDefault="00C41CE5" w:rsidP="00950AAD">
      <w:pPr>
        <w:pStyle w:val="Akapitzlist"/>
        <w:numPr>
          <w:ilvl w:val="0"/>
          <w:numId w:val="3"/>
        </w:numPr>
        <w:spacing w:line="360" w:lineRule="auto"/>
        <w:ind w:left="709" w:hanging="709"/>
        <w:rPr>
          <w:b/>
          <w:bCs/>
          <w:sz w:val="28"/>
          <w:szCs w:val="28"/>
          <w:u w:val="single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Applicant’s name:</w:t>
      </w:r>
      <w:r w:rsidRPr="00DF46DD">
        <w:rPr>
          <w:b/>
          <w:bCs/>
          <w:sz w:val="28"/>
          <w:szCs w:val="28"/>
          <w:lang w:val="en-US"/>
        </w:rPr>
        <w:t xml:space="preserve"> </w:t>
      </w:r>
      <w:r w:rsidR="00DF46DD" w:rsidRPr="00DF46DD">
        <w:rPr>
          <w:b/>
          <w:bCs/>
          <w:sz w:val="28"/>
          <w:szCs w:val="28"/>
          <w:lang w:val="en-US"/>
        </w:rPr>
        <w:t>XXX</w:t>
      </w:r>
    </w:p>
    <w:p w14:paraId="2E5AEDDC" w14:textId="77777777" w:rsidR="00C41CE5" w:rsidRPr="006C49B4" w:rsidRDefault="00C41CE5" w:rsidP="006C49B4">
      <w:pPr>
        <w:spacing w:line="360" w:lineRule="auto"/>
        <w:rPr>
          <w:sz w:val="28"/>
          <w:szCs w:val="28"/>
          <w:lang w:val="en-US"/>
        </w:rPr>
      </w:pPr>
    </w:p>
    <w:p w14:paraId="5372DCA7" w14:textId="427A94B1" w:rsidR="006C49B4" w:rsidRPr="00ED6876" w:rsidRDefault="006C49B4" w:rsidP="00950AAD">
      <w:pPr>
        <w:pStyle w:val="Akapitzlist"/>
        <w:numPr>
          <w:ilvl w:val="0"/>
          <w:numId w:val="3"/>
        </w:numPr>
        <w:spacing w:line="360" w:lineRule="auto"/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27275BCF">
        <w:rPr>
          <w:b/>
          <w:bCs/>
          <w:sz w:val="28"/>
          <w:szCs w:val="28"/>
          <w:u w:val="single"/>
          <w:lang w:val="en-US"/>
        </w:rPr>
        <w:t>The applicant's scientific achievements</w:t>
      </w:r>
    </w:p>
    <w:p w14:paraId="5B101C4A" w14:textId="77777777" w:rsidR="006C49B4" w:rsidRPr="00ED6876" w:rsidRDefault="006C49B4" w:rsidP="00410021">
      <w:pPr>
        <w:ind w:left="357"/>
        <w:rPr>
          <w:rFonts w:cstheme="minorHAnsi"/>
          <w:bCs/>
          <w:strike/>
          <w:highlight w:val="yellow"/>
          <w:lang w:val="en-US"/>
        </w:rPr>
      </w:pPr>
    </w:p>
    <w:p w14:paraId="73F64004" w14:textId="1CAD4955" w:rsidR="00C41CE5" w:rsidRPr="006C49B4" w:rsidRDefault="006C49B4" w:rsidP="27275BCF">
      <w:pPr>
        <w:spacing w:after="120"/>
        <w:rPr>
          <w:b/>
          <w:bCs/>
          <w:lang w:val="en-US"/>
        </w:rPr>
      </w:pPr>
      <w:r w:rsidRPr="27275BCF">
        <w:rPr>
          <w:b/>
          <w:bCs/>
          <w:lang w:val="en-US"/>
        </w:rPr>
        <w:t xml:space="preserve"> </w:t>
      </w:r>
      <w:r w:rsidR="00C41CE5" w:rsidRPr="27275BCF">
        <w:rPr>
          <w:b/>
          <w:bCs/>
          <w:lang w:val="en-US"/>
        </w:rPr>
        <w:t>Scientific articles published in the discipline of chemical sciences</w:t>
      </w:r>
    </w:p>
    <w:p w14:paraId="4902CC8B" w14:textId="45734A6B" w:rsidR="00C41CE5" w:rsidRDefault="001B0721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  <w:r>
        <w:rPr>
          <w:rFonts w:cstheme="minorBidi"/>
          <w:i/>
          <w:iCs/>
          <w:sz w:val="18"/>
          <w:szCs w:val="18"/>
          <w:lang w:val="en-US"/>
        </w:rPr>
        <w:t>P</w:t>
      </w:r>
      <w:r w:rsidR="00C41CE5" w:rsidRPr="45BD27A0">
        <w:rPr>
          <w:rFonts w:cstheme="minorBidi"/>
          <w:i/>
          <w:iCs/>
          <w:sz w:val="18"/>
          <w:szCs w:val="18"/>
          <w:lang w:val="en-US"/>
        </w:rPr>
        <w:t>rovide a maximum number of 3 articles</w:t>
      </w:r>
      <w:r>
        <w:rPr>
          <w:rFonts w:cstheme="minorBidi"/>
          <w:i/>
          <w:iCs/>
          <w:sz w:val="18"/>
          <w:szCs w:val="18"/>
          <w:lang w:val="en-US"/>
        </w:rPr>
        <w:t>.</w:t>
      </w:r>
    </w:p>
    <w:p w14:paraId="72FAC562" w14:textId="42894160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611B7FBA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4EDF5951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Article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6515" w:type="dxa"/>
          </w:tcPr>
          <w:p w14:paraId="69724DB1" w14:textId="77777777" w:rsidR="00ED6876" w:rsidRPr="00C65C60" w:rsidRDefault="00ED6876" w:rsidP="009D0230"/>
        </w:tc>
      </w:tr>
      <w:tr w:rsidR="00ED6876" w:rsidRPr="00C65C60" w14:paraId="648B71BA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76FFE92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52A023D5" w14:textId="77777777" w:rsidR="00ED6876" w:rsidRPr="00C65C60" w:rsidRDefault="00ED6876" w:rsidP="009D0230"/>
        </w:tc>
      </w:tr>
      <w:tr w:rsidR="00ED6876" w:rsidRPr="00C65C60" w14:paraId="7A5E8C4E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5496D41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Journal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6515" w:type="dxa"/>
          </w:tcPr>
          <w:p w14:paraId="39548427" w14:textId="77777777" w:rsidR="00ED6876" w:rsidRPr="00C65C60" w:rsidRDefault="00ED6876" w:rsidP="009D0230"/>
        </w:tc>
      </w:tr>
      <w:tr w:rsidR="00ED6876" w:rsidRPr="00C65C60" w14:paraId="2C2173F6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183978C3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6FDA7E05" w14:textId="77777777" w:rsidR="00ED6876" w:rsidRPr="00C65C60" w:rsidRDefault="00ED6876" w:rsidP="009D0230"/>
        </w:tc>
      </w:tr>
      <w:tr w:rsidR="00ED6876" w:rsidRPr="00C65C60" w14:paraId="575D149C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1A6A7EC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028F87E5" w14:textId="77777777" w:rsidR="00ED6876" w:rsidRPr="00C65C60" w:rsidRDefault="00ED6876" w:rsidP="009D0230"/>
        </w:tc>
      </w:tr>
      <w:tr w:rsidR="00ED6876" w:rsidRPr="00C65C60" w14:paraId="0A4C47A0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28EC9C43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18337CED" w14:textId="77777777" w:rsidR="00ED6876" w:rsidRPr="00C65C60" w:rsidRDefault="00ED6876" w:rsidP="009D0230"/>
        </w:tc>
      </w:tr>
      <w:tr w:rsidR="00ED6876" w:rsidRPr="00C65C60" w14:paraId="66B7506B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2B646918" w14:textId="2D06DA5B" w:rsidR="00ED6876" w:rsidRPr="00C65C60" w:rsidRDefault="00ED6876" w:rsidP="0232F194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10758DB6">
              <w:rPr>
                <w:b/>
                <w:bCs/>
                <w:sz w:val="20"/>
                <w:szCs w:val="20"/>
                <w:lang w:val="en-US"/>
              </w:rPr>
              <w:t>M</w:t>
            </w:r>
            <w:r w:rsidR="004B03F4" w:rsidRPr="10758DB6">
              <w:rPr>
                <w:b/>
                <w:bCs/>
                <w:sz w:val="20"/>
                <w:szCs w:val="20"/>
                <w:lang w:val="en-US"/>
              </w:rPr>
              <w:t>N</w:t>
            </w:r>
            <w:r w:rsidRPr="10758DB6">
              <w:rPr>
                <w:b/>
                <w:bCs/>
                <w:sz w:val="20"/>
                <w:szCs w:val="20"/>
                <w:lang w:val="en-US"/>
              </w:rPr>
              <w:t>i</w:t>
            </w:r>
            <w:r w:rsidR="11BEEB97" w:rsidRPr="10758DB6">
              <w:rPr>
                <w:b/>
                <w:bCs/>
                <w:sz w:val="20"/>
                <w:szCs w:val="20"/>
                <w:lang w:val="en-US"/>
              </w:rPr>
              <w:t>SW</w:t>
            </w:r>
            <w:proofErr w:type="spellEnd"/>
            <w:r w:rsidRPr="10758DB6">
              <w:rPr>
                <w:b/>
                <w:bCs/>
                <w:sz w:val="20"/>
                <w:szCs w:val="20"/>
                <w:lang w:val="en-US"/>
              </w:rPr>
              <w:t xml:space="preserve"> points</w:t>
            </w:r>
          </w:p>
        </w:tc>
        <w:tc>
          <w:tcPr>
            <w:tcW w:w="6515" w:type="dxa"/>
          </w:tcPr>
          <w:p w14:paraId="46207863" w14:textId="77777777" w:rsidR="00ED6876" w:rsidRPr="00C65C60" w:rsidRDefault="00ED6876" w:rsidP="009D0230"/>
        </w:tc>
      </w:tr>
      <w:tr w:rsidR="00ED6876" w:rsidRPr="00185278" w14:paraId="59EC99F1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21950CA3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6E12950A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269DDAFD" w14:textId="70F45AAE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6947B214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60A51B71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37BA85A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Article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6515" w:type="dxa"/>
          </w:tcPr>
          <w:p w14:paraId="09A6D77A" w14:textId="77777777" w:rsidR="00ED6876" w:rsidRPr="00C65C60" w:rsidRDefault="00ED6876" w:rsidP="009D0230"/>
        </w:tc>
      </w:tr>
      <w:tr w:rsidR="00ED6876" w:rsidRPr="00C65C60" w14:paraId="59D57A28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391A99C4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4C89B444" w14:textId="77777777" w:rsidR="00ED6876" w:rsidRPr="00C65C60" w:rsidRDefault="00ED6876" w:rsidP="009D0230"/>
        </w:tc>
      </w:tr>
      <w:tr w:rsidR="00ED6876" w:rsidRPr="00C65C60" w14:paraId="757A8BBE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6DBC281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Journal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6515" w:type="dxa"/>
          </w:tcPr>
          <w:p w14:paraId="665C1410" w14:textId="77777777" w:rsidR="00ED6876" w:rsidRPr="00C65C60" w:rsidRDefault="00ED6876" w:rsidP="009D0230"/>
        </w:tc>
      </w:tr>
      <w:tr w:rsidR="00ED6876" w:rsidRPr="00C65C60" w14:paraId="1348DB94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794FE15F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0885E257" w14:textId="77777777" w:rsidR="00ED6876" w:rsidRPr="00C65C60" w:rsidRDefault="00ED6876" w:rsidP="009D0230"/>
        </w:tc>
      </w:tr>
      <w:tr w:rsidR="00ED6876" w:rsidRPr="00C65C60" w14:paraId="26D3A341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6D1C8A8A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7AFBBECC" w14:textId="77777777" w:rsidR="00ED6876" w:rsidRPr="00C65C60" w:rsidRDefault="00ED6876" w:rsidP="009D0230"/>
        </w:tc>
      </w:tr>
      <w:tr w:rsidR="00ED6876" w:rsidRPr="00C65C60" w14:paraId="0109DCA9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202AB3EE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21457799" w14:textId="77777777" w:rsidR="00ED6876" w:rsidRPr="00C65C60" w:rsidRDefault="00ED6876" w:rsidP="009D0230"/>
        </w:tc>
      </w:tr>
      <w:tr w:rsidR="00ED6876" w:rsidRPr="00C65C60" w14:paraId="3E09CD21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7262FC15" w14:textId="19243DA6" w:rsidR="00ED6876" w:rsidRPr="00C65C60" w:rsidRDefault="00ED6876" w:rsidP="0232F194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10758DB6">
              <w:rPr>
                <w:b/>
                <w:bCs/>
                <w:sz w:val="20"/>
                <w:szCs w:val="20"/>
                <w:lang w:val="en-US"/>
              </w:rPr>
              <w:t>M</w:t>
            </w:r>
            <w:r w:rsidR="7A755FE1" w:rsidRPr="10758DB6">
              <w:rPr>
                <w:b/>
                <w:bCs/>
                <w:sz w:val="20"/>
                <w:szCs w:val="20"/>
                <w:lang w:val="en-US"/>
              </w:rPr>
              <w:t>N</w:t>
            </w:r>
            <w:r w:rsidRPr="10758DB6">
              <w:rPr>
                <w:b/>
                <w:bCs/>
                <w:sz w:val="20"/>
                <w:szCs w:val="20"/>
                <w:lang w:val="en-US"/>
              </w:rPr>
              <w:t>i</w:t>
            </w:r>
            <w:r w:rsidR="4B81F094" w:rsidRPr="10758DB6">
              <w:rPr>
                <w:b/>
                <w:bCs/>
                <w:sz w:val="20"/>
                <w:szCs w:val="20"/>
                <w:lang w:val="en-US"/>
              </w:rPr>
              <w:t>SW</w:t>
            </w:r>
            <w:proofErr w:type="spellEnd"/>
            <w:r w:rsidRPr="10758DB6">
              <w:rPr>
                <w:b/>
                <w:bCs/>
                <w:sz w:val="20"/>
                <w:szCs w:val="20"/>
                <w:lang w:val="en-US"/>
              </w:rPr>
              <w:t xml:space="preserve"> points</w:t>
            </w:r>
          </w:p>
        </w:tc>
        <w:tc>
          <w:tcPr>
            <w:tcW w:w="6515" w:type="dxa"/>
          </w:tcPr>
          <w:p w14:paraId="5A6DB6C7" w14:textId="77777777" w:rsidR="00ED6876" w:rsidRPr="00C65C60" w:rsidRDefault="00ED6876" w:rsidP="009D0230"/>
        </w:tc>
      </w:tr>
      <w:tr w:rsidR="00ED6876" w:rsidRPr="00185278" w14:paraId="683B465F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190F46DA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7A1DE731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4DD943CC" w14:textId="03334E6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62538601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ED6876" w:rsidRPr="00C65C60" w14:paraId="22F4FE89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0DF31CC8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Article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6515" w:type="dxa"/>
          </w:tcPr>
          <w:p w14:paraId="42A3DA28" w14:textId="77777777" w:rsidR="00ED6876" w:rsidRPr="00C65C60" w:rsidRDefault="00ED6876" w:rsidP="009D0230"/>
        </w:tc>
      </w:tr>
      <w:tr w:rsidR="00ED6876" w:rsidRPr="00C65C60" w14:paraId="6C44276B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2BD5849E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</w:rPr>
              <w:t>Author(s)</w:t>
            </w:r>
          </w:p>
        </w:tc>
        <w:tc>
          <w:tcPr>
            <w:tcW w:w="6515" w:type="dxa"/>
          </w:tcPr>
          <w:p w14:paraId="394D79BD" w14:textId="77777777" w:rsidR="00ED6876" w:rsidRPr="00C65C60" w:rsidRDefault="00ED6876" w:rsidP="009D0230"/>
        </w:tc>
      </w:tr>
      <w:tr w:rsidR="00ED6876" w:rsidRPr="00C65C60" w14:paraId="4EBD82FD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0DA912F5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proofErr w:type="spellStart"/>
            <w:r w:rsidRPr="00C65C60">
              <w:rPr>
                <w:b/>
                <w:sz w:val="20"/>
                <w:szCs w:val="20"/>
              </w:rPr>
              <w:t>Journal</w:t>
            </w:r>
            <w:proofErr w:type="spellEnd"/>
            <w:r w:rsidRPr="00C65C60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C65C60">
              <w:rPr>
                <w:b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6515" w:type="dxa"/>
          </w:tcPr>
          <w:p w14:paraId="2A4907D0" w14:textId="77777777" w:rsidR="00ED6876" w:rsidRPr="00C65C60" w:rsidRDefault="00ED6876" w:rsidP="009D0230"/>
        </w:tc>
      </w:tr>
      <w:tr w:rsidR="00ED6876" w:rsidRPr="00C65C60" w14:paraId="033A7152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5757083D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Year of publication</w:t>
            </w:r>
          </w:p>
        </w:tc>
        <w:tc>
          <w:tcPr>
            <w:tcW w:w="6515" w:type="dxa"/>
          </w:tcPr>
          <w:p w14:paraId="40E3EE51" w14:textId="77777777" w:rsidR="00ED6876" w:rsidRPr="00C65C60" w:rsidRDefault="00ED6876" w:rsidP="009D0230"/>
        </w:tc>
      </w:tr>
      <w:tr w:rsidR="00ED6876" w:rsidRPr="00C65C60" w14:paraId="6BAA8DA8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741A0CB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r w:rsidRPr="00C65C60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DOI </w:t>
            </w:r>
            <w:r w:rsidRPr="00C65C60">
              <w:rPr>
                <w:b/>
                <w:bCs/>
                <w:color w:val="FF0000"/>
                <w:sz w:val="20"/>
                <w:szCs w:val="20"/>
                <w:lang w:val="en-US"/>
              </w:rPr>
              <w:t>(with link)</w:t>
            </w:r>
          </w:p>
        </w:tc>
        <w:tc>
          <w:tcPr>
            <w:tcW w:w="6515" w:type="dxa"/>
          </w:tcPr>
          <w:p w14:paraId="2667801D" w14:textId="77777777" w:rsidR="00ED6876" w:rsidRPr="00C65C60" w:rsidRDefault="00ED6876" w:rsidP="009D0230"/>
        </w:tc>
      </w:tr>
      <w:tr w:rsidR="00ED6876" w:rsidRPr="00C65C60" w14:paraId="00EC3420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09095DEC" w14:textId="77777777" w:rsidR="00ED6876" w:rsidRPr="00C65C60" w:rsidRDefault="00ED6876" w:rsidP="009D0230">
            <w:pPr>
              <w:spacing w:line="360" w:lineRule="auto"/>
              <w:jc w:val="right"/>
              <w:rPr>
                <w:b/>
                <w:sz w:val="20"/>
                <w:szCs w:val="20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>IF</w:t>
            </w:r>
          </w:p>
        </w:tc>
        <w:tc>
          <w:tcPr>
            <w:tcW w:w="6515" w:type="dxa"/>
          </w:tcPr>
          <w:p w14:paraId="4764CBD3" w14:textId="77777777" w:rsidR="00ED6876" w:rsidRPr="00C65C60" w:rsidRDefault="00ED6876" w:rsidP="009D0230"/>
        </w:tc>
      </w:tr>
      <w:tr w:rsidR="00ED6876" w:rsidRPr="00C65C60" w14:paraId="7694B36F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00985445" w14:textId="1552EB6C" w:rsidR="00ED6876" w:rsidRPr="00C65C60" w:rsidRDefault="00ED6876" w:rsidP="0232F194">
            <w:pPr>
              <w:spacing w:line="360" w:lineRule="auto"/>
              <w:jc w:val="right"/>
              <w:rPr>
                <w:b/>
                <w:bCs/>
                <w:sz w:val="20"/>
                <w:szCs w:val="20"/>
              </w:rPr>
            </w:pPr>
            <w:proofErr w:type="spellStart"/>
            <w:r w:rsidRPr="10758DB6">
              <w:rPr>
                <w:b/>
                <w:bCs/>
                <w:sz w:val="20"/>
                <w:szCs w:val="20"/>
                <w:lang w:val="en-US"/>
              </w:rPr>
              <w:t>M</w:t>
            </w:r>
            <w:r w:rsidR="26C1F1EF" w:rsidRPr="10758DB6">
              <w:rPr>
                <w:b/>
                <w:bCs/>
                <w:sz w:val="20"/>
                <w:szCs w:val="20"/>
                <w:lang w:val="en-US"/>
              </w:rPr>
              <w:t>N</w:t>
            </w:r>
            <w:r w:rsidRPr="10758DB6">
              <w:rPr>
                <w:b/>
                <w:bCs/>
                <w:sz w:val="20"/>
                <w:szCs w:val="20"/>
                <w:lang w:val="en-US"/>
              </w:rPr>
              <w:t>i</w:t>
            </w:r>
            <w:r w:rsidR="4763C603" w:rsidRPr="10758DB6">
              <w:rPr>
                <w:b/>
                <w:bCs/>
                <w:sz w:val="20"/>
                <w:szCs w:val="20"/>
                <w:lang w:val="en-US"/>
              </w:rPr>
              <w:t>SW</w:t>
            </w:r>
            <w:proofErr w:type="spellEnd"/>
            <w:r w:rsidRPr="10758DB6">
              <w:rPr>
                <w:b/>
                <w:bCs/>
                <w:sz w:val="20"/>
                <w:szCs w:val="20"/>
                <w:lang w:val="en-US"/>
              </w:rPr>
              <w:t xml:space="preserve"> points</w:t>
            </w:r>
          </w:p>
        </w:tc>
        <w:tc>
          <w:tcPr>
            <w:tcW w:w="6515" w:type="dxa"/>
          </w:tcPr>
          <w:p w14:paraId="6EE587B9" w14:textId="77777777" w:rsidR="00ED6876" w:rsidRPr="00C65C60" w:rsidRDefault="00ED6876" w:rsidP="009D0230"/>
        </w:tc>
      </w:tr>
      <w:tr w:rsidR="00ED6876" w:rsidRPr="00185278" w14:paraId="7CC23C1A" w14:textId="77777777" w:rsidTr="10758DB6">
        <w:tc>
          <w:tcPr>
            <w:tcW w:w="2547" w:type="dxa"/>
            <w:shd w:val="clear" w:color="auto" w:fill="D9D9D9" w:themeFill="background1" w:themeFillShade="D9"/>
          </w:tcPr>
          <w:p w14:paraId="41B49825" w14:textId="77777777" w:rsidR="00ED6876" w:rsidRPr="00C65C60" w:rsidRDefault="00ED6876" w:rsidP="009D0230">
            <w:pPr>
              <w:jc w:val="right"/>
              <w:rPr>
                <w:bCs/>
                <w:i/>
                <w:iCs/>
                <w:lang w:val="en-US"/>
              </w:rPr>
            </w:pPr>
            <w:r w:rsidRPr="00C65C60">
              <w:rPr>
                <w:b/>
                <w:sz w:val="20"/>
                <w:szCs w:val="20"/>
                <w:lang w:val="en-US"/>
              </w:rPr>
              <w:t xml:space="preserve">Choose: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2 </w:t>
            </w:r>
            <w:r w:rsidRPr="00C65C60">
              <w:rPr>
                <w:bCs/>
                <w:sz w:val="20"/>
                <w:szCs w:val="20"/>
                <w:lang w:val="en-US"/>
              </w:rPr>
              <w:t>if you are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Cs/>
                <w:sz w:val="20"/>
                <w:szCs w:val="20"/>
                <w:lang w:val="en-US"/>
              </w:rPr>
              <w:t>first/corresponding author</w:t>
            </w:r>
            <w:r w:rsidRPr="00C65C60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</w:r>
            <w:r w:rsidRPr="00C65C60">
              <w:rPr>
                <w:bCs/>
                <w:sz w:val="20"/>
                <w:szCs w:val="20"/>
                <w:lang w:val="en-US"/>
              </w:rPr>
              <w:t xml:space="preserve">or </w:t>
            </w:r>
            <w:r w:rsidRPr="00C65C60">
              <w:rPr>
                <w:b/>
                <w:sz w:val="20"/>
                <w:szCs w:val="20"/>
                <w:lang w:val="en-US"/>
              </w:rPr>
              <w:br/>
              <w:t xml:space="preserve">1 </w:t>
            </w:r>
            <w:r w:rsidRPr="00C65C60">
              <w:rPr>
                <w:bCs/>
                <w:sz w:val="20"/>
                <w:szCs w:val="20"/>
                <w:lang w:val="en-US"/>
              </w:rPr>
              <w:t>if you are just a co-author.</w:t>
            </w:r>
          </w:p>
        </w:tc>
        <w:tc>
          <w:tcPr>
            <w:tcW w:w="6515" w:type="dxa"/>
          </w:tcPr>
          <w:p w14:paraId="483D8FCB" w14:textId="77777777" w:rsidR="00ED6876" w:rsidRPr="00C65C60" w:rsidRDefault="00ED6876" w:rsidP="009D0230">
            <w:pPr>
              <w:rPr>
                <w:lang w:val="en-US"/>
              </w:rPr>
            </w:pPr>
          </w:p>
        </w:tc>
      </w:tr>
    </w:tbl>
    <w:p w14:paraId="41C1DFD5" w14:textId="77777777" w:rsidR="00ED6876" w:rsidRDefault="00ED6876" w:rsidP="45BD27A0">
      <w:pPr>
        <w:spacing w:after="120"/>
        <w:ind w:left="709"/>
        <w:rPr>
          <w:rFonts w:cstheme="minorBidi"/>
          <w:i/>
          <w:iCs/>
          <w:sz w:val="18"/>
          <w:szCs w:val="18"/>
          <w:lang w:val="en-US"/>
        </w:rPr>
      </w:pPr>
    </w:p>
    <w:p w14:paraId="265E5050" w14:textId="77777777" w:rsidR="00A70333" w:rsidRDefault="00A70333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136162CD" w14:textId="77777777" w:rsidR="00C41CE5" w:rsidRPr="003D51D7" w:rsidRDefault="00C41CE5" w:rsidP="00C41CE5">
      <w:pPr>
        <w:rPr>
          <w:lang w:val="en-US"/>
        </w:rPr>
      </w:pPr>
    </w:p>
    <w:p w14:paraId="02CFE4A6" w14:textId="77777777" w:rsidR="006C49B4" w:rsidRPr="006C49B4" w:rsidRDefault="006C49B4" w:rsidP="000017D6">
      <w:pPr>
        <w:pStyle w:val="Akapitzlist"/>
        <w:numPr>
          <w:ilvl w:val="0"/>
          <w:numId w:val="3"/>
        </w:numPr>
        <w:ind w:left="284" w:hanging="284"/>
        <w:rPr>
          <w:i/>
          <w:iCs/>
          <w:sz w:val="18"/>
          <w:szCs w:val="18"/>
          <w:lang w:val="en-US"/>
        </w:rPr>
      </w:pPr>
      <w:r w:rsidRPr="006C49B4">
        <w:rPr>
          <w:b/>
          <w:bCs/>
          <w:sz w:val="28"/>
          <w:szCs w:val="28"/>
          <w:u w:val="single"/>
          <w:lang w:val="en-US"/>
        </w:rPr>
        <w:t>Project description</w:t>
      </w:r>
    </w:p>
    <w:p w14:paraId="60F2AA90" w14:textId="240F878D" w:rsidR="00C41CE5" w:rsidRPr="006C49B4" w:rsidRDefault="006C49B4" w:rsidP="006C49B4">
      <w:pPr>
        <w:pStyle w:val="Akapitzlist"/>
        <w:ind w:left="284"/>
        <w:rPr>
          <w:i/>
          <w:iCs/>
          <w:sz w:val="18"/>
          <w:szCs w:val="18"/>
          <w:lang w:val="en-US"/>
        </w:rPr>
      </w:pPr>
      <w:r w:rsidRPr="006C49B4">
        <w:rPr>
          <w:bCs/>
          <w:sz w:val="22"/>
          <w:szCs w:val="22"/>
          <w:u w:val="single"/>
          <w:lang w:val="en-US"/>
        </w:rPr>
        <w:t>(</w:t>
      </w:r>
      <w:r w:rsidR="00C41CE5" w:rsidRPr="006C49B4">
        <w:rPr>
          <w:i/>
          <w:iCs/>
          <w:sz w:val="22"/>
          <w:szCs w:val="22"/>
          <w:lang w:val="en-US"/>
        </w:rPr>
        <w:t xml:space="preserve">Maximum 3 pages in total (Calibri, 11 </w:t>
      </w:r>
      <w:proofErr w:type="spellStart"/>
      <w:r w:rsidR="00C41CE5" w:rsidRPr="006C49B4">
        <w:rPr>
          <w:i/>
          <w:iCs/>
          <w:sz w:val="22"/>
          <w:szCs w:val="22"/>
          <w:lang w:val="en-US"/>
        </w:rPr>
        <w:t>pt</w:t>
      </w:r>
      <w:proofErr w:type="spellEnd"/>
      <w:r w:rsidR="00C41CE5" w:rsidRPr="006C49B4">
        <w:rPr>
          <w:i/>
          <w:iCs/>
          <w:sz w:val="22"/>
          <w:szCs w:val="22"/>
          <w:lang w:val="en-US"/>
        </w:rPr>
        <w:t>, spacing 1.15 lines)</w:t>
      </w:r>
    </w:p>
    <w:p w14:paraId="67694883" w14:textId="77777777" w:rsidR="006C49B4" w:rsidRDefault="006C49B4" w:rsidP="00C41CE5">
      <w:pPr>
        <w:spacing w:after="120"/>
        <w:jc w:val="both"/>
        <w:rPr>
          <w:b/>
          <w:bCs/>
          <w:lang w:val="en-US"/>
        </w:rPr>
      </w:pPr>
    </w:p>
    <w:p w14:paraId="58862D74" w14:textId="4A36678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Title</w:t>
      </w:r>
      <w:r w:rsidR="00DF46DD">
        <w:rPr>
          <w:b/>
          <w:bCs/>
          <w:lang w:val="en-US"/>
        </w:rPr>
        <w:t>:</w:t>
      </w:r>
      <w:r w:rsidR="00C708C6">
        <w:rPr>
          <w:b/>
          <w:bCs/>
          <w:lang w:val="en-US"/>
        </w:rPr>
        <w:t xml:space="preserve"> </w:t>
      </w:r>
    </w:p>
    <w:p w14:paraId="2E8A9E7F" w14:textId="77777777" w:rsidR="00C41CE5" w:rsidRPr="003D6FDB" w:rsidRDefault="00C41CE5" w:rsidP="00C41CE5">
      <w:pPr>
        <w:spacing w:after="120"/>
        <w:jc w:val="both"/>
        <w:rPr>
          <w:i/>
          <w:iCs/>
          <w:lang w:val="en-US"/>
        </w:rPr>
      </w:pPr>
    </w:p>
    <w:p w14:paraId="16EF426F" w14:textId="77777777" w:rsidR="00C41CE5" w:rsidRDefault="00C41CE5" w:rsidP="00C41CE5">
      <w:pPr>
        <w:spacing w:after="1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Abstract</w:t>
      </w:r>
    </w:p>
    <w:p w14:paraId="73D45D0F" w14:textId="77777777" w:rsidR="00C41CE5" w:rsidRPr="00B41698" w:rsidRDefault="00C41CE5" w:rsidP="00C41CE5">
      <w:pPr>
        <w:spacing w:after="120"/>
        <w:jc w:val="both"/>
        <w:rPr>
          <w:lang w:val="en-US"/>
        </w:rPr>
      </w:pPr>
    </w:p>
    <w:p w14:paraId="35030641" w14:textId="6E3F479E" w:rsidR="00C41CE5" w:rsidRDefault="00C41CE5" w:rsidP="00C41CE5">
      <w:pPr>
        <w:spacing w:after="120"/>
        <w:jc w:val="both"/>
        <w:rPr>
          <w:lang w:val="en-US"/>
        </w:rPr>
      </w:pPr>
      <w:r w:rsidRPr="45BD27A0">
        <w:rPr>
          <w:b/>
          <w:bCs/>
          <w:lang w:val="en-US"/>
        </w:rPr>
        <w:t>Keywords</w:t>
      </w:r>
      <w:r w:rsidRPr="45BD27A0">
        <w:rPr>
          <w:i/>
          <w:iCs/>
          <w:lang w:val="en-US"/>
        </w:rPr>
        <w:t xml:space="preserve"> (maximum of 5 keywords)</w:t>
      </w:r>
      <w:r w:rsidRPr="45BD27A0">
        <w:rPr>
          <w:lang w:val="en-US"/>
        </w:rPr>
        <w:t xml:space="preserve">: </w:t>
      </w:r>
    </w:p>
    <w:p w14:paraId="5013C48D" w14:textId="77777777" w:rsidR="00C41CE5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2168465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bCs/>
          <w:lang w:val="en-US"/>
        </w:rPr>
      </w:pPr>
      <w:r w:rsidRPr="00E906F7">
        <w:rPr>
          <w:rFonts w:cstheme="minorHAnsi"/>
          <w:b/>
          <w:bCs/>
          <w:lang w:val="en-US"/>
        </w:rPr>
        <w:t>Research problem</w:t>
      </w:r>
    </w:p>
    <w:p w14:paraId="38604244" w14:textId="77777777" w:rsidR="00C41CE5" w:rsidRPr="004E27A3" w:rsidRDefault="00C41CE5" w:rsidP="00C41CE5">
      <w:pPr>
        <w:spacing w:after="120"/>
        <w:jc w:val="both"/>
        <w:rPr>
          <w:rFonts w:cstheme="minorHAnsi"/>
          <w:lang w:val="en-US"/>
        </w:rPr>
      </w:pPr>
    </w:p>
    <w:p w14:paraId="5FDAF46E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Project objectives</w:t>
      </w:r>
    </w:p>
    <w:p w14:paraId="6DE015F8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8B7CE85" w14:textId="77777777" w:rsidR="00C41CE5" w:rsidRPr="00E906F7" w:rsidRDefault="00C41CE5" w:rsidP="00C41CE5">
      <w:pPr>
        <w:pStyle w:val="Akapitzlist"/>
        <w:numPr>
          <w:ilvl w:val="0"/>
          <w:numId w:val="2"/>
        </w:numPr>
        <w:spacing w:after="120"/>
        <w:jc w:val="both"/>
        <w:rPr>
          <w:rFonts w:cstheme="minorHAnsi"/>
          <w:b/>
          <w:lang w:val="en-US"/>
        </w:rPr>
      </w:pPr>
      <w:r w:rsidRPr="00E906F7">
        <w:rPr>
          <w:rFonts w:cstheme="minorHAnsi"/>
          <w:b/>
          <w:lang w:val="en-US"/>
        </w:rPr>
        <w:t>Research concept</w:t>
      </w:r>
    </w:p>
    <w:p w14:paraId="4E7A8EDF" w14:textId="77777777" w:rsidR="00C41CE5" w:rsidRPr="004E27A3" w:rsidRDefault="00C41CE5" w:rsidP="00C41CE5">
      <w:pPr>
        <w:spacing w:after="120"/>
        <w:jc w:val="both"/>
        <w:rPr>
          <w:rFonts w:cstheme="minorHAnsi"/>
          <w:bCs/>
          <w:lang w:val="en-US"/>
        </w:rPr>
      </w:pPr>
    </w:p>
    <w:p w14:paraId="4EC7D096" w14:textId="77777777" w:rsidR="00C41CE5" w:rsidRPr="00E906F7" w:rsidRDefault="00C41CE5" w:rsidP="520A2D03">
      <w:pPr>
        <w:pStyle w:val="Akapitzlist"/>
        <w:numPr>
          <w:ilvl w:val="0"/>
          <w:numId w:val="2"/>
        </w:numPr>
        <w:spacing w:after="120"/>
        <w:jc w:val="both"/>
        <w:rPr>
          <w:rFonts w:cstheme="minorBidi"/>
          <w:b/>
          <w:bCs/>
          <w:lang w:val="en-US"/>
        </w:rPr>
      </w:pPr>
      <w:r w:rsidRPr="520A2D03">
        <w:rPr>
          <w:rFonts w:cstheme="minorBidi"/>
          <w:b/>
          <w:bCs/>
          <w:lang w:val="en-US"/>
        </w:rPr>
        <w:t>Methodology</w:t>
      </w:r>
    </w:p>
    <w:p w14:paraId="70EAF213" w14:textId="360EECB5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77EB2091" w14:textId="77777777" w:rsidR="00ED6876" w:rsidRPr="00C65C60" w:rsidRDefault="00ED6876" w:rsidP="00ED6876">
      <w:pPr>
        <w:jc w:val="both"/>
        <w:rPr>
          <w:b/>
          <w:bCs/>
          <w:sz w:val="28"/>
          <w:szCs w:val="28"/>
          <w:u w:val="single"/>
          <w:lang w:val="en-US"/>
        </w:rPr>
      </w:pPr>
    </w:p>
    <w:p w14:paraId="124D52A4" w14:textId="77777777" w:rsidR="00ED6876" w:rsidRPr="00C65C60" w:rsidRDefault="00ED6876" w:rsidP="00ED6876">
      <w:pPr>
        <w:pStyle w:val="Akapitzlist"/>
        <w:numPr>
          <w:ilvl w:val="0"/>
          <w:numId w:val="3"/>
        </w:numPr>
        <w:ind w:left="284" w:hanging="284"/>
        <w:rPr>
          <w:b/>
          <w:bCs/>
          <w:sz w:val="28"/>
          <w:szCs w:val="28"/>
          <w:u w:val="single"/>
          <w:lang w:val="en-US"/>
        </w:rPr>
      </w:pPr>
      <w:r w:rsidRPr="00C65C60">
        <w:rPr>
          <w:b/>
          <w:bCs/>
          <w:sz w:val="28"/>
          <w:szCs w:val="28"/>
          <w:u w:val="single"/>
          <w:lang w:val="en-US"/>
        </w:rPr>
        <w:t>Schedule and cost estimate</w:t>
      </w:r>
    </w:p>
    <w:p w14:paraId="3B6809B6" w14:textId="77777777" w:rsidR="00ED6876" w:rsidRPr="00C65C60" w:rsidRDefault="00ED6876" w:rsidP="00ED6876">
      <w:pPr>
        <w:jc w:val="both"/>
      </w:pPr>
    </w:p>
    <w:p w14:paraId="2149646F" w14:textId="77777777" w:rsidR="00ED6876" w:rsidRPr="00C65C60" w:rsidRDefault="00ED6876" w:rsidP="00ED6876">
      <w:pPr>
        <w:rPr>
          <w:b/>
        </w:rPr>
      </w:pPr>
      <w:r w:rsidRPr="00C65C60">
        <w:rPr>
          <w:b/>
        </w:rPr>
        <w:t xml:space="preserve">Project </w:t>
      </w:r>
      <w:proofErr w:type="spellStart"/>
      <w:r w:rsidRPr="00C65C60">
        <w:rPr>
          <w:b/>
        </w:rPr>
        <w:t>implementation</w:t>
      </w:r>
      <w:proofErr w:type="spellEnd"/>
      <w:r w:rsidRPr="00C65C60">
        <w:rPr>
          <w:b/>
        </w:rPr>
        <w:t xml:space="preserve"> plan and </w:t>
      </w:r>
      <w:proofErr w:type="spellStart"/>
      <w:r w:rsidRPr="00C65C60">
        <w:rPr>
          <w:b/>
        </w:rPr>
        <w:t>schedule</w:t>
      </w:r>
      <w:proofErr w:type="spellEnd"/>
    </w:p>
    <w:p w14:paraId="179EBD95" w14:textId="77777777" w:rsidR="00ED6876" w:rsidRPr="00C65C60" w:rsidRDefault="00ED6876" w:rsidP="00ED6876">
      <w:pPr>
        <w:rPr>
          <w:i/>
          <w:iCs/>
          <w:sz w:val="22"/>
          <w:szCs w:val="22"/>
          <w:lang w:val="en-US"/>
        </w:rPr>
      </w:pPr>
      <w:r w:rsidRPr="031CE1BB">
        <w:rPr>
          <w:i/>
          <w:iCs/>
          <w:sz w:val="22"/>
          <w:szCs w:val="22"/>
          <w:lang w:val="en-US"/>
        </w:rPr>
        <w:t xml:space="preserve">Please provide </w:t>
      </w:r>
      <w:r w:rsidRPr="031CE1BB">
        <w:rPr>
          <w:i/>
          <w:iCs/>
          <w:sz w:val="22"/>
          <w:szCs w:val="22"/>
          <w:u w:val="single"/>
          <w:lang w:val="en-US"/>
        </w:rPr>
        <w:t>the same</w:t>
      </w:r>
      <w:r w:rsidRPr="031CE1BB">
        <w:rPr>
          <w:i/>
          <w:iCs/>
          <w:sz w:val="22"/>
          <w:szCs w:val="22"/>
          <w:lang w:val="en-US"/>
        </w:rPr>
        <w:t xml:space="preserve"> information that you entered in the application template in </w:t>
      </w:r>
      <w:proofErr w:type="spellStart"/>
      <w:r w:rsidRPr="031CE1BB">
        <w:rPr>
          <w:i/>
          <w:iCs/>
          <w:sz w:val="22"/>
          <w:szCs w:val="22"/>
          <w:lang w:val="en-US"/>
        </w:rPr>
        <w:t>strefaid</w:t>
      </w:r>
      <w:proofErr w:type="spellEnd"/>
      <w:r w:rsidRPr="031CE1BB">
        <w:rPr>
          <w:i/>
          <w:iCs/>
          <w:sz w:val="22"/>
          <w:szCs w:val="22"/>
          <w:lang w:val="en-US"/>
        </w:rPr>
        <w:t xml:space="preserve"> system (copy and paste).</w:t>
      </w:r>
    </w:p>
    <w:p w14:paraId="3FDBCD01" w14:textId="77777777" w:rsidR="00ED6876" w:rsidRPr="00C65C60" w:rsidRDefault="00ED6876" w:rsidP="00ED6876">
      <w:pPr>
        <w:rPr>
          <w:sz w:val="19"/>
          <w:szCs w:val="19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37986A23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6E546AF7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C65C60">
              <w:rPr>
                <w:b/>
                <w:sz w:val="26"/>
                <w:szCs w:val="26"/>
              </w:rPr>
              <w:t>Task</w:t>
            </w:r>
            <w:proofErr w:type="spellEnd"/>
            <w:r w:rsidRPr="00C65C60">
              <w:rPr>
                <w:b/>
                <w:sz w:val="26"/>
                <w:szCs w:val="26"/>
              </w:rPr>
              <w:t xml:space="preserve"> 1</w:t>
            </w:r>
          </w:p>
        </w:tc>
      </w:tr>
      <w:tr w:rsidR="00ED6876" w:rsidRPr="00C65C60" w14:paraId="652F5631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D2C8379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name</w:t>
            </w:r>
            <w:proofErr w:type="spellEnd"/>
          </w:p>
        </w:tc>
        <w:tc>
          <w:tcPr>
            <w:tcW w:w="6940" w:type="dxa"/>
          </w:tcPr>
          <w:p w14:paraId="5FBCB317" w14:textId="77777777" w:rsidR="00ED6876" w:rsidRPr="00C65C60" w:rsidRDefault="00ED6876" w:rsidP="009D0230"/>
        </w:tc>
      </w:tr>
      <w:tr w:rsidR="00ED6876" w:rsidRPr="00C65C60" w14:paraId="373B73B0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40A71A9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uration</w:t>
            </w:r>
            <w:proofErr w:type="spellEnd"/>
          </w:p>
        </w:tc>
        <w:tc>
          <w:tcPr>
            <w:tcW w:w="6940" w:type="dxa"/>
          </w:tcPr>
          <w:p w14:paraId="7FB754C1" w14:textId="77777777" w:rsidR="00ED6876" w:rsidRPr="00C65C60" w:rsidRDefault="00ED6876" w:rsidP="009D0230"/>
        </w:tc>
      </w:tr>
      <w:tr w:rsidR="00ED6876" w:rsidRPr="00C65C60" w14:paraId="4D42CE75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7ED1FF46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>, PLN</w:t>
            </w:r>
          </w:p>
        </w:tc>
        <w:tc>
          <w:tcPr>
            <w:tcW w:w="6940" w:type="dxa"/>
          </w:tcPr>
          <w:p w14:paraId="593B268D" w14:textId="77777777" w:rsidR="00ED6876" w:rsidRPr="00C65C60" w:rsidRDefault="00ED6876" w:rsidP="009D0230"/>
        </w:tc>
      </w:tr>
      <w:tr w:rsidR="00ED6876" w:rsidRPr="00C65C60" w14:paraId="6B363782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6F7332D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escription</w:t>
            </w:r>
            <w:proofErr w:type="spellEnd"/>
          </w:p>
        </w:tc>
        <w:tc>
          <w:tcPr>
            <w:tcW w:w="6940" w:type="dxa"/>
          </w:tcPr>
          <w:p w14:paraId="24730291" w14:textId="77777777" w:rsidR="00ED6876" w:rsidRPr="00C65C60" w:rsidRDefault="00ED6876" w:rsidP="009D0230"/>
        </w:tc>
      </w:tr>
      <w:tr w:rsidR="00ED6876" w:rsidRPr="00C65C60" w14:paraId="4DDE95CD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9FC7755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justification</w:t>
            </w:r>
            <w:proofErr w:type="spellEnd"/>
          </w:p>
        </w:tc>
        <w:tc>
          <w:tcPr>
            <w:tcW w:w="6940" w:type="dxa"/>
          </w:tcPr>
          <w:p w14:paraId="057AAA29" w14:textId="77777777" w:rsidR="00ED6876" w:rsidRPr="00C65C60" w:rsidRDefault="00ED6876" w:rsidP="009D0230"/>
        </w:tc>
      </w:tr>
    </w:tbl>
    <w:p w14:paraId="6F25A812" w14:textId="77777777" w:rsidR="00ED6876" w:rsidRPr="00C65C60" w:rsidRDefault="00ED6876" w:rsidP="00ED6876">
      <w:pPr>
        <w:rPr>
          <w:sz w:val="19"/>
          <w:szCs w:val="19"/>
        </w:rPr>
      </w:pPr>
    </w:p>
    <w:p w14:paraId="12ADA923" w14:textId="77777777" w:rsidR="00ED6876" w:rsidRPr="00C65C60" w:rsidRDefault="00ED6876" w:rsidP="00ED6876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12393DC0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2B3E5B17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C65C60">
              <w:rPr>
                <w:b/>
                <w:sz w:val="26"/>
                <w:szCs w:val="26"/>
              </w:rPr>
              <w:t>Task</w:t>
            </w:r>
            <w:proofErr w:type="spellEnd"/>
            <w:r w:rsidRPr="00C65C60">
              <w:rPr>
                <w:b/>
                <w:sz w:val="26"/>
                <w:szCs w:val="26"/>
              </w:rPr>
              <w:t xml:space="preserve"> 2</w:t>
            </w:r>
          </w:p>
        </w:tc>
      </w:tr>
      <w:tr w:rsidR="00ED6876" w:rsidRPr="00C65C60" w14:paraId="7299F3E3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3902B1A9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name</w:t>
            </w:r>
            <w:proofErr w:type="spellEnd"/>
          </w:p>
        </w:tc>
        <w:tc>
          <w:tcPr>
            <w:tcW w:w="6940" w:type="dxa"/>
          </w:tcPr>
          <w:p w14:paraId="3766821A" w14:textId="77777777" w:rsidR="00ED6876" w:rsidRPr="00C65C60" w:rsidRDefault="00ED6876" w:rsidP="009D0230"/>
        </w:tc>
      </w:tr>
      <w:tr w:rsidR="00ED6876" w:rsidRPr="00C65C60" w14:paraId="53AA532B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172E4081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uration</w:t>
            </w:r>
            <w:proofErr w:type="spellEnd"/>
          </w:p>
        </w:tc>
        <w:tc>
          <w:tcPr>
            <w:tcW w:w="6940" w:type="dxa"/>
          </w:tcPr>
          <w:p w14:paraId="646D6436" w14:textId="77777777" w:rsidR="00ED6876" w:rsidRPr="00C65C60" w:rsidRDefault="00ED6876" w:rsidP="009D0230"/>
        </w:tc>
      </w:tr>
      <w:tr w:rsidR="00ED6876" w:rsidRPr="00C65C60" w14:paraId="15C053F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48457382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>, PLN</w:t>
            </w:r>
          </w:p>
        </w:tc>
        <w:tc>
          <w:tcPr>
            <w:tcW w:w="6940" w:type="dxa"/>
          </w:tcPr>
          <w:p w14:paraId="2B6D28BB" w14:textId="77777777" w:rsidR="00ED6876" w:rsidRPr="00C65C60" w:rsidRDefault="00ED6876" w:rsidP="009D0230"/>
        </w:tc>
      </w:tr>
      <w:tr w:rsidR="00ED6876" w:rsidRPr="00C65C60" w14:paraId="7D813CE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E630ABF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escription</w:t>
            </w:r>
            <w:proofErr w:type="spellEnd"/>
          </w:p>
        </w:tc>
        <w:tc>
          <w:tcPr>
            <w:tcW w:w="6940" w:type="dxa"/>
          </w:tcPr>
          <w:p w14:paraId="08A00234" w14:textId="77777777" w:rsidR="00ED6876" w:rsidRPr="00C65C60" w:rsidRDefault="00ED6876" w:rsidP="009D0230"/>
        </w:tc>
      </w:tr>
      <w:tr w:rsidR="00ED6876" w:rsidRPr="00C65C60" w14:paraId="6468C1AC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620B97EE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justification</w:t>
            </w:r>
            <w:proofErr w:type="spellEnd"/>
          </w:p>
        </w:tc>
        <w:tc>
          <w:tcPr>
            <w:tcW w:w="6940" w:type="dxa"/>
          </w:tcPr>
          <w:p w14:paraId="71D07015" w14:textId="77777777" w:rsidR="00ED6876" w:rsidRPr="00C65C60" w:rsidRDefault="00ED6876" w:rsidP="009D0230"/>
        </w:tc>
      </w:tr>
    </w:tbl>
    <w:p w14:paraId="21DAE0FE" w14:textId="77777777" w:rsidR="00ED6876" w:rsidRPr="00C65C60" w:rsidRDefault="00ED6876" w:rsidP="00ED6876">
      <w:pPr>
        <w:rPr>
          <w:sz w:val="19"/>
          <w:szCs w:val="19"/>
        </w:rPr>
      </w:pPr>
    </w:p>
    <w:p w14:paraId="64F62D43" w14:textId="77777777" w:rsidR="00ED6876" w:rsidRPr="00C65C60" w:rsidRDefault="00ED6876" w:rsidP="00ED6876">
      <w:pPr>
        <w:rPr>
          <w:b/>
        </w:rPr>
      </w:pPr>
      <w:r w:rsidRPr="00C65C60">
        <w:rPr>
          <w:b/>
        </w:rPr>
        <w:t>…..</w:t>
      </w:r>
    </w:p>
    <w:p w14:paraId="53335DFF" w14:textId="77777777" w:rsidR="00ED6876" w:rsidRPr="00C65C60" w:rsidRDefault="00ED6876" w:rsidP="00ED6876">
      <w:pPr>
        <w:rPr>
          <w:sz w:val="19"/>
          <w:szCs w:val="19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ED6876" w:rsidRPr="00C65C60" w14:paraId="3505B81A" w14:textId="77777777" w:rsidTr="009D0230">
        <w:tc>
          <w:tcPr>
            <w:tcW w:w="9062" w:type="dxa"/>
            <w:gridSpan w:val="2"/>
            <w:shd w:val="clear" w:color="auto" w:fill="D9D9D9" w:themeFill="background1" w:themeFillShade="D9"/>
          </w:tcPr>
          <w:p w14:paraId="74A9E6BC" w14:textId="77777777" w:rsidR="00ED6876" w:rsidRPr="00C65C60" w:rsidRDefault="00ED6876" w:rsidP="009D0230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C65C60">
              <w:rPr>
                <w:b/>
                <w:sz w:val="26"/>
                <w:szCs w:val="26"/>
              </w:rPr>
              <w:t>Task</w:t>
            </w:r>
            <w:proofErr w:type="spellEnd"/>
            <w:r w:rsidRPr="00C65C60">
              <w:rPr>
                <w:b/>
                <w:sz w:val="26"/>
                <w:szCs w:val="26"/>
              </w:rPr>
              <w:t xml:space="preserve"> XXX</w:t>
            </w:r>
          </w:p>
        </w:tc>
      </w:tr>
      <w:tr w:rsidR="00ED6876" w:rsidRPr="00C65C60" w14:paraId="153A4381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37749663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name</w:t>
            </w:r>
            <w:proofErr w:type="spellEnd"/>
          </w:p>
        </w:tc>
        <w:tc>
          <w:tcPr>
            <w:tcW w:w="6940" w:type="dxa"/>
          </w:tcPr>
          <w:p w14:paraId="0EBA1EBF" w14:textId="77777777" w:rsidR="00ED6876" w:rsidRPr="00C65C60" w:rsidRDefault="00ED6876" w:rsidP="009D0230"/>
        </w:tc>
      </w:tr>
      <w:tr w:rsidR="00ED6876" w:rsidRPr="00C65C60" w14:paraId="4B387CC9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773C7597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lastRenderedPageBreak/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uration</w:t>
            </w:r>
            <w:proofErr w:type="spellEnd"/>
          </w:p>
        </w:tc>
        <w:tc>
          <w:tcPr>
            <w:tcW w:w="6940" w:type="dxa"/>
          </w:tcPr>
          <w:p w14:paraId="657817DE" w14:textId="77777777" w:rsidR="00ED6876" w:rsidRPr="00C65C60" w:rsidRDefault="00ED6876" w:rsidP="009D0230"/>
        </w:tc>
      </w:tr>
      <w:tr w:rsidR="00ED6876" w:rsidRPr="00C65C60" w14:paraId="7C560BF6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5117FC64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>, PLN</w:t>
            </w:r>
          </w:p>
        </w:tc>
        <w:tc>
          <w:tcPr>
            <w:tcW w:w="6940" w:type="dxa"/>
          </w:tcPr>
          <w:p w14:paraId="203A6C36" w14:textId="77777777" w:rsidR="00ED6876" w:rsidRPr="00C65C60" w:rsidRDefault="00ED6876" w:rsidP="009D0230"/>
        </w:tc>
      </w:tr>
      <w:tr w:rsidR="00ED6876" w:rsidRPr="00C65C60" w14:paraId="48915C1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C15CCFD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task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description</w:t>
            </w:r>
            <w:proofErr w:type="spellEnd"/>
          </w:p>
        </w:tc>
        <w:tc>
          <w:tcPr>
            <w:tcW w:w="6940" w:type="dxa"/>
          </w:tcPr>
          <w:p w14:paraId="3B65B9B0" w14:textId="77777777" w:rsidR="00ED6876" w:rsidRPr="00C65C60" w:rsidRDefault="00ED6876" w:rsidP="009D0230"/>
        </w:tc>
      </w:tr>
      <w:tr w:rsidR="00ED6876" w:rsidRPr="00C65C60" w14:paraId="4C5ADAFF" w14:textId="77777777" w:rsidTr="009D0230">
        <w:tc>
          <w:tcPr>
            <w:tcW w:w="2122" w:type="dxa"/>
            <w:shd w:val="clear" w:color="auto" w:fill="D9D9D9" w:themeFill="background1" w:themeFillShade="D9"/>
          </w:tcPr>
          <w:p w14:paraId="0B87DA2C" w14:textId="77777777" w:rsidR="00ED6876" w:rsidRPr="00C65C60" w:rsidRDefault="00ED6876" w:rsidP="009D0230">
            <w:pPr>
              <w:rPr>
                <w:b/>
              </w:rPr>
            </w:pPr>
            <w:proofErr w:type="spellStart"/>
            <w:r w:rsidRPr="00C65C60">
              <w:rPr>
                <w:b/>
                <w:i/>
              </w:rPr>
              <w:t>cost</w:t>
            </w:r>
            <w:proofErr w:type="spellEnd"/>
            <w:r w:rsidRPr="00C65C60">
              <w:rPr>
                <w:b/>
                <w:i/>
              </w:rPr>
              <w:t xml:space="preserve"> </w:t>
            </w:r>
            <w:proofErr w:type="spellStart"/>
            <w:r w:rsidRPr="00C65C60">
              <w:rPr>
                <w:b/>
                <w:i/>
              </w:rPr>
              <w:t>justification</w:t>
            </w:r>
            <w:proofErr w:type="spellEnd"/>
          </w:p>
        </w:tc>
        <w:tc>
          <w:tcPr>
            <w:tcW w:w="6940" w:type="dxa"/>
          </w:tcPr>
          <w:p w14:paraId="75C97358" w14:textId="77777777" w:rsidR="00ED6876" w:rsidRPr="00C65C60" w:rsidRDefault="00ED6876" w:rsidP="009D0230"/>
        </w:tc>
      </w:tr>
    </w:tbl>
    <w:p w14:paraId="5490555B" w14:textId="77777777" w:rsidR="00ED6876" w:rsidRPr="00C65C60" w:rsidRDefault="00ED6876" w:rsidP="00ED6876">
      <w:pPr>
        <w:rPr>
          <w:i/>
        </w:rPr>
      </w:pPr>
    </w:p>
    <w:p w14:paraId="40277367" w14:textId="77777777" w:rsidR="00ED6876" w:rsidRPr="00C65C60" w:rsidRDefault="00ED6876" w:rsidP="00ED6876">
      <w:pPr>
        <w:jc w:val="both"/>
        <w:rPr>
          <w:b/>
          <w:bCs/>
          <w:lang w:val="en-US"/>
        </w:rPr>
      </w:pPr>
    </w:p>
    <w:p w14:paraId="44830D1C" w14:textId="77777777" w:rsidR="00ED6876" w:rsidRPr="00C65C60" w:rsidRDefault="00ED6876" w:rsidP="00ED6876">
      <w:pPr>
        <w:jc w:val="both"/>
        <w:rPr>
          <w:b/>
          <w:bCs/>
          <w:lang w:val="en-US"/>
        </w:rPr>
      </w:pPr>
      <w:r w:rsidRPr="00C65C60">
        <w:rPr>
          <w:b/>
          <w:bCs/>
          <w:lang w:val="en-US"/>
        </w:rPr>
        <w:t>Cost estimate</w:t>
      </w:r>
    </w:p>
    <w:p w14:paraId="729ACB14" w14:textId="77777777" w:rsidR="00ED6876" w:rsidRPr="00C65C60" w:rsidRDefault="00ED6876" w:rsidP="00ED6876">
      <w:pPr>
        <w:jc w:val="both"/>
      </w:pPr>
    </w:p>
    <w:tbl>
      <w:tblPr>
        <w:tblStyle w:val="Tabela-Siatka"/>
        <w:tblW w:w="9062" w:type="dxa"/>
        <w:tblLayout w:type="fixed"/>
        <w:tblLook w:val="04A0" w:firstRow="1" w:lastRow="0" w:firstColumn="1" w:lastColumn="0" w:noHBand="0" w:noVBand="1"/>
      </w:tblPr>
      <w:tblGrid>
        <w:gridCol w:w="7645"/>
        <w:gridCol w:w="1417"/>
      </w:tblGrid>
      <w:tr w:rsidR="00ED6876" w:rsidRPr="00C65C60" w14:paraId="0DBEACF5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376DAB4A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Cost category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550F474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Total costs (PLN)</w:t>
            </w:r>
          </w:p>
        </w:tc>
      </w:tr>
      <w:tr w:rsidR="00ED6876" w:rsidRPr="00185278" w14:paraId="084A3D55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FDE9ED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Materials and services</w:t>
            </w:r>
          </w:p>
          <w:p w14:paraId="36040868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laboratory and computer equipment, laboratory materials, reagents, services, costs of external measurements and repairs, other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C3596B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185278" w14:paraId="14351CF6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1FA917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Conference costs</w:t>
            </w:r>
          </w:p>
          <w:p w14:paraId="10A6AE93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including travel expenses for consultations and short-term scientific visits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84015C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185278" w14:paraId="4F36B0B9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A4CA7B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>Office supplies</w:t>
            </w:r>
          </w:p>
          <w:p w14:paraId="50F8A49A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i/>
                <w:iCs/>
                <w:sz w:val="18"/>
                <w:szCs w:val="18"/>
                <w:lang w:val="en-US"/>
              </w:rPr>
              <w:t>max. 5% of total costs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CF9291" w14:textId="77777777" w:rsidR="00ED6876" w:rsidRPr="00C65C60" w:rsidRDefault="00ED6876" w:rsidP="009D0230">
            <w:pPr>
              <w:rPr>
                <w:lang w:val="en-US"/>
              </w:rPr>
            </w:pPr>
            <w:r w:rsidRPr="00C65C60">
              <w:rPr>
                <w:lang w:val="en-US"/>
              </w:rPr>
              <w:t xml:space="preserve"> </w:t>
            </w:r>
          </w:p>
        </w:tc>
      </w:tr>
      <w:tr w:rsidR="00ED6876" w:rsidRPr="00C65C60" w14:paraId="62DE693B" w14:textId="77777777" w:rsidTr="009D0230">
        <w:tc>
          <w:tcPr>
            <w:tcW w:w="76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26805A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>Total costs (PLN)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6016B9AF" w14:textId="77777777" w:rsidR="00ED6876" w:rsidRPr="00C65C60" w:rsidRDefault="00ED6876" w:rsidP="009D0230">
            <w:r w:rsidRPr="00C65C60">
              <w:rPr>
                <w:b/>
                <w:bCs/>
                <w:lang w:val="en-US"/>
              </w:rPr>
              <w:t xml:space="preserve"> </w:t>
            </w:r>
          </w:p>
        </w:tc>
      </w:tr>
    </w:tbl>
    <w:p w14:paraId="0977F1ED" w14:textId="77777777" w:rsidR="00ED6876" w:rsidRPr="00C65C60" w:rsidRDefault="00ED6876" w:rsidP="00ED6876">
      <w:pPr>
        <w:jc w:val="both"/>
      </w:pPr>
    </w:p>
    <w:p w14:paraId="4939D0F0" w14:textId="5A072024" w:rsidR="520A2D03" w:rsidRDefault="520A2D03" w:rsidP="520A2D03">
      <w:pPr>
        <w:jc w:val="both"/>
        <w:rPr>
          <w:b/>
          <w:bCs/>
          <w:sz w:val="28"/>
          <w:szCs w:val="28"/>
          <w:u w:val="single"/>
          <w:lang w:val="en-US"/>
        </w:rPr>
      </w:pPr>
    </w:p>
    <w:sectPr w:rsidR="520A2D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E449C0" w14:textId="77777777" w:rsidR="00B36F89" w:rsidRDefault="00B36F89" w:rsidP="00D0272E">
      <w:r>
        <w:separator/>
      </w:r>
    </w:p>
  </w:endnote>
  <w:endnote w:type="continuationSeparator" w:id="0">
    <w:p w14:paraId="2EE5D843" w14:textId="77777777" w:rsidR="00B36F89" w:rsidRDefault="00B36F89" w:rsidP="00D02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CCC60" w14:textId="77777777" w:rsidR="00A23EE7" w:rsidRDefault="00A23EE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6018261"/>
      <w:docPartObj>
        <w:docPartGallery w:val="Page Numbers (Bottom of Page)"/>
        <w:docPartUnique/>
      </w:docPartObj>
    </w:sdtPr>
    <w:sdtEndPr/>
    <w:sdtContent>
      <w:p w14:paraId="270E1682" w14:textId="032920B6" w:rsidR="000A62D8" w:rsidRDefault="000A62D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85278">
          <w:rPr>
            <w:noProof/>
          </w:rPr>
          <w:t>1</w:t>
        </w:r>
        <w:r>
          <w:fldChar w:fldCharType="end"/>
        </w:r>
      </w:p>
    </w:sdtContent>
  </w:sdt>
  <w:p w14:paraId="5965D4EA" w14:textId="77777777" w:rsidR="000A62D8" w:rsidRDefault="000A62D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3D09BD" w14:textId="77777777" w:rsidR="00A23EE7" w:rsidRDefault="00A23EE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2C51B" w14:textId="77777777" w:rsidR="00B36F89" w:rsidRDefault="00B36F89" w:rsidP="00D0272E">
      <w:r>
        <w:separator/>
      </w:r>
    </w:p>
  </w:footnote>
  <w:footnote w:type="continuationSeparator" w:id="0">
    <w:p w14:paraId="24D03092" w14:textId="77777777" w:rsidR="00B36F89" w:rsidRDefault="00B36F89" w:rsidP="00D02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C68B3" w14:textId="77777777" w:rsidR="00A23EE7" w:rsidRDefault="00A23EE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E5BA4" w14:textId="77777777" w:rsidR="00D0272E" w:rsidRDefault="00D0272E">
    <w:pPr>
      <w:pStyle w:val="Nagwek"/>
      <w:rPr>
        <w:rFonts w:cstheme="minorHAnsi"/>
        <w:i/>
        <w:iCs/>
        <w:sz w:val="20"/>
        <w:szCs w:val="20"/>
        <w:lang w:val="en-US"/>
      </w:rPr>
    </w:pPr>
    <w:bookmarkStart w:id="0" w:name="_GoBack"/>
    <w:r w:rsidRPr="00D0272E">
      <w:rPr>
        <w:rFonts w:cstheme="minorHAnsi"/>
        <w:i/>
        <w:iCs/>
        <w:sz w:val="20"/>
        <w:szCs w:val="20"/>
        <w:lang w:val="en-US"/>
      </w:rPr>
      <w:t>Excellence Initiative – Research University</w:t>
    </w:r>
  </w:p>
  <w:p w14:paraId="50321AF9" w14:textId="2E4EB116" w:rsidR="00D0272E" w:rsidRPr="00D0272E" w:rsidRDefault="2DF32FE7">
    <w:pPr>
      <w:pStyle w:val="Nagwek"/>
      <w:rPr>
        <w:lang w:val="en-US"/>
      </w:rPr>
    </w:pPr>
    <w:r w:rsidRPr="2DF32FE7">
      <w:rPr>
        <w:rFonts w:cstheme="minorBidi"/>
        <w:i/>
        <w:iCs/>
        <w:sz w:val="20"/>
        <w:szCs w:val="20"/>
        <w:lang w:val="en-US"/>
      </w:rPr>
      <w:t xml:space="preserve">at the </w:t>
    </w:r>
    <w:proofErr w:type="spellStart"/>
    <w:r w:rsidRPr="2DF32FE7">
      <w:rPr>
        <w:rFonts w:cstheme="minorBidi"/>
        <w:i/>
        <w:iCs/>
        <w:sz w:val="20"/>
        <w:szCs w:val="20"/>
        <w:lang w:val="en-US"/>
      </w:rPr>
      <w:t>Jagiellonian</w:t>
    </w:r>
    <w:proofErr w:type="spellEnd"/>
    <w:r w:rsidRPr="2DF32FE7">
      <w:rPr>
        <w:rFonts w:cstheme="minorBidi"/>
        <w:i/>
        <w:iCs/>
        <w:sz w:val="20"/>
        <w:szCs w:val="20"/>
        <w:lang w:val="en-US"/>
      </w:rPr>
      <w:t xml:space="preserve"> University </w:t>
    </w:r>
    <w:r w:rsidR="00D0272E">
      <w:ptab w:relativeTo="margin" w:alignment="center" w:leader="none"/>
    </w:r>
    <w:r w:rsidRPr="00D0272E">
      <w:rPr>
        <w:lang w:val="en-US"/>
      </w:rPr>
      <w:t xml:space="preserve">Young Labs </w:t>
    </w:r>
    <w:r w:rsidR="00D0272E">
      <w:ptab w:relativeTo="margin" w:alignment="right" w:leader="none"/>
    </w:r>
    <w:r>
      <w:rPr>
        <w:lang w:val="en-US"/>
      </w:rPr>
      <w:t>4</w:t>
    </w:r>
    <w:r>
      <w:rPr>
        <w:vertAlign w:val="superscript"/>
        <w:lang w:val="en-US"/>
      </w:rPr>
      <w:t>th</w:t>
    </w:r>
    <w:r>
      <w:rPr>
        <w:lang w:val="en-US"/>
      </w:rPr>
      <w:t xml:space="preserve"> Edition, 2024</w:t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6B577" w14:textId="77777777" w:rsidR="00A23EE7" w:rsidRDefault="00A23EE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C50F3"/>
    <w:multiLevelType w:val="hybridMultilevel"/>
    <w:tmpl w:val="5E64AA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2B3281"/>
    <w:multiLevelType w:val="hybridMultilevel"/>
    <w:tmpl w:val="5C44F836"/>
    <w:lvl w:ilvl="0" w:tplc="E3E0AE6C">
      <w:start w:val="1"/>
      <w:numFmt w:val="upperRoman"/>
      <w:lvlText w:val="%1."/>
      <w:lvlJc w:val="right"/>
      <w:pPr>
        <w:ind w:left="720" w:hanging="360"/>
      </w:pPr>
    </w:lvl>
    <w:lvl w:ilvl="1" w:tplc="EF80A586">
      <w:start w:val="1"/>
      <w:numFmt w:val="lowerLetter"/>
      <w:lvlText w:val="%2."/>
      <w:lvlJc w:val="left"/>
      <w:pPr>
        <w:ind w:left="1440" w:hanging="360"/>
      </w:pPr>
    </w:lvl>
    <w:lvl w:ilvl="2" w:tplc="87ECDA04">
      <w:start w:val="1"/>
      <w:numFmt w:val="lowerRoman"/>
      <w:lvlText w:val="%3."/>
      <w:lvlJc w:val="right"/>
      <w:pPr>
        <w:ind w:left="2160" w:hanging="180"/>
      </w:pPr>
    </w:lvl>
    <w:lvl w:ilvl="3" w:tplc="6000720E">
      <w:start w:val="1"/>
      <w:numFmt w:val="decimal"/>
      <w:lvlText w:val="%4."/>
      <w:lvlJc w:val="left"/>
      <w:pPr>
        <w:ind w:left="2880" w:hanging="360"/>
      </w:pPr>
    </w:lvl>
    <w:lvl w:ilvl="4" w:tplc="181AE7B4">
      <w:start w:val="1"/>
      <w:numFmt w:val="lowerLetter"/>
      <w:lvlText w:val="%5."/>
      <w:lvlJc w:val="left"/>
      <w:pPr>
        <w:ind w:left="3600" w:hanging="360"/>
      </w:pPr>
    </w:lvl>
    <w:lvl w:ilvl="5" w:tplc="8738D366">
      <w:start w:val="1"/>
      <w:numFmt w:val="lowerRoman"/>
      <w:lvlText w:val="%6."/>
      <w:lvlJc w:val="right"/>
      <w:pPr>
        <w:ind w:left="4320" w:hanging="180"/>
      </w:pPr>
    </w:lvl>
    <w:lvl w:ilvl="6" w:tplc="75022CD6">
      <w:start w:val="1"/>
      <w:numFmt w:val="decimal"/>
      <w:lvlText w:val="%7."/>
      <w:lvlJc w:val="left"/>
      <w:pPr>
        <w:ind w:left="5040" w:hanging="360"/>
      </w:pPr>
    </w:lvl>
    <w:lvl w:ilvl="7" w:tplc="84A2C9A0">
      <w:start w:val="1"/>
      <w:numFmt w:val="lowerLetter"/>
      <w:lvlText w:val="%8."/>
      <w:lvlJc w:val="left"/>
      <w:pPr>
        <w:ind w:left="5760" w:hanging="360"/>
      </w:pPr>
    </w:lvl>
    <w:lvl w:ilvl="8" w:tplc="9A064B8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27705"/>
    <w:multiLevelType w:val="hybridMultilevel"/>
    <w:tmpl w:val="AF5E3BE4"/>
    <w:lvl w:ilvl="0" w:tplc="CA8A8842">
      <w:start w:val="1"/>
      <w:numFmt w:val="upperRoman"/>
      <w:lvlText w:val="%1."/>
      <w:lvlJc w:val="left"/>
      <w:pPr>
        <w:ind w:left="1572" w:hanging="360"/>
      </w:pPr>
      <w:rPr>
        <w:rFonts w:hint="default"/>
        <w:b/>
        <w:i w:val="0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2292" w:hanging="360"/>
      </w:pPr>
    </w:lvl>
    <w:lvl w:ilvl="2" w:tplc="0415001B" w:tentative="1">
      <w:start w:val="1"/>
      <w:numFmt w:val="lowerRoman"/>
      <w:lvlText w:val="%3."/>
      <w:lvlJc w:val="right"/>
      <w:pPr>
        <w:ind w:left="3012" w:hanging="180"/>
      </w:pPr>
    </w:lvl>
    <w:lvl w:ilvl="3" w:tplc="0415000F" w:tentative="1">
      <w:start w:val="1"/>
      <w:numFmt w:val="decimal"/>
      <w:lvlText w:val="%4."/>
      <w:lvlJc w:val="left"/>
      <w:pPr>
        <w:ind w:left="3732" w:hanging="360"/>
      </w:pPr>
    </w:lvl>
    <w:lvl w:ilvl="4" w:tplc="04150019" w:tentative="1">
      <w:start w:val="1"/>
      <w:numFmt w:val="lowerLetter"/>
      <w:lvlText w:val="%5."/>
      <w:lvlJc w:val="left"/>
      <w:pPr>
        <w:ind w:left="4452" w:hanging="360"/>
      </w:pPr>
    </w:lvl>
    <w:lvl w:ilvl="5" w:tplc="0415001B" w:tentative="1">
      <w:start w:val="1"/>
      <w:numFmt w:val="lowerRoman"/>
      <w:lvlText w:val="%6."/>
      <w:lvlJc w:val="right"/>
      <w:pPr>
        <w:ind w:left="5172" w:hanging="180"/>
      </w:pPr>
    </w:lvl>
    <w:lvl w:ilvl="6" w:tplc="0415000F" w:tentative="1">
      <w:start w:val="1"/>
      <w:numFmt w:val="decimal"/>
      <w:lvlText w:val="%7."/>
      <w:lvlJc w:val="left"/>
      <w:pPr>
        <w:ind w:left="5892" w:hanging="360"/>
      </w:pPr>
    </w:lvl>
    <w:lvl w:ilvl="7" w:tplc="04150019" w:tentative="1">
      <w:start w:val="1"/>
      <w:numFmt w:val="lowerLetter"/>
      <w:lvlText w:val="%8."/>
      <w:lvlJc w:val="left"/>
      <w:pPr>
        <w:ind w:left="6612" w:hanging="360"/>
      </w:pPr>
    </w:lvl>
    <w:lvl w:ilvl="8" w:tplc="0415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" w15:restartNumberingAfterBreak="0">
    <w:nsid w:val="6DAB0399"/>
    <w:multiLevelType w:val="hybridMultilevel"/>
    <w:tmpl w:val="4D620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ExNjC0MDMzNjJR0lEKTi0uzszPAykwrgUAMRKEwywAAAA="/>
  </w:docVars>
  <w:rsids>
    <w:rsidRoot w:val="00B41698"/>
    <w:rsid w:val="00012A46"/>
    <w:rsid w:val="00031D57"/>
    <w:rsid w:val="00034A07"/>
    <w:rsid w:val="00064136"/>
    <w:rsid w:val="000737C1"/>
    <w:rsid w:val="000A62D8"/>
    <w:rsid w:val="0014742A"/>
    <w:rsid w:val="00185278"/>
    <w:rsid w:val="001B0721"/>
    <w:rsid w:val="001C2081"/>
    <w:rsid w:val="001F6E67"/>
    <w:rsid w:val="002374F7"/>
    <w:rsid w:val="002627DA"/>
    <w:rsid w:val="002815B6"/>
    <w:rsid w:val="002B1F92"/>
    <w:rsid w:val="002C2703"/>
    <w:rsid w:val="00394890"/>
    <w:rsid w:val="003B078B"/>
    <w:rsid w:val="003D51D7"/>
    <w:rsid w:val="003D6FDB"/>
    <w:rsid w:val="00404855"/>
    <w:rsid w:val="00410021"/>
    <w:rsid w:val="004932FA"/>
    <w:rsid w:val="004B03F4"/>
    <w:rsid w:val="004E27A3"/>
    <w:rsid w:val="0052350A"/>
    <w:rsid w:val="0053112F"/>
    <w:rsid w:val="00532E0B"/>
    <w:rsid w:val="005C0CA4"/>
    <w:rsid w:val="006221EE"/>
    <w:rsid w:val="006326B9"/>
    <w:rsid w:val="0064796F"/>
    <w:rsid w:val="006C49B4"/>
    <w:rsid w:val="00761D33"/>
    <w:rsid w:val="00786011"/>
    <w:rsid w:val="007B0F71"/>
    <w:rsid w:val="007C09A3"/>
    <w:rsid w:val="00864224"/>
    <w:rsid w:val="008F7036"/>
    <w:rsid w:val="0090618D"/>
    <w:rsid w:val="00943C0D"/>
    <w:rsid w:val="00950AAD"/>
    <w:rsid w:val="00971B35"/>
    <w:rsid w:val="00995413"/>
    <w:rsid w:val="009B564E"/>
    <w:rsid w:val="009C5BAB"/>
    <w:rsid w:val="009F7F9E"/>
    <w:rsid w:val="00A154D6"/>
    <w:rsid w:val="00A23EE7"/>
    <w:rsid w:val="00A47E65"/>
    <w:rsid w:val="00A70333"/>
    <w:rsid w:val="00B2009D"/>
    <w:rsid w:val="00B25FF2"/>
    <w:rsid w:val="00B272BE"/>
    <w:rsid w:val="00B36F89"/>
    <w:rsid w:val="00B41698"/>
    <w:rsid w:val="00B7164E"/>
    <w:rsid w:val="00B77AD2"/>
    <w:rsid w:val="00BE15B2"/>
    <w:rsid w:val="00C41CE5"/>
    <w:rsid w:val="00C43488"/>
    <w:rsid w:val="00C5251B"/>
    <w:rsid w:val="00C708C6"/>
    <w:rsid w:val="00C70EB7"/>
    <w:rsid w:val="00C96A51"/>
    <w:rsid w:val="00D0272E"/>
    <w:rsid w:val="00D11AFC"/>
    <w:rsid w:val="00D5150F"/>
    <w:rsid w:val="00D55044"/>
    <w:rsid w:val="00D6328F"/>
    <w:rsid w:val="00D820AA"/>
    <w:rsid w:val="00D832D9"/>
    <w:rsid w:val="00DF46DD"/>
    <w:rsid w:val="00E178FD"/>
    <w:rsid w:val="00E30FA5"/>
    <w:rsid w:val="00E51E15"/>
    <w:rsid w:val="00E54354"/>
    <w:rsid w:val="00E62225"/>
    <w:rsid w:val="00E906F7"/>
    <w:rsid w:val="00EC7543"/>
    <w:rsid w:val="00ED6876"/>
    <w:rsid w:val="00EE306F"/>
    <w:rsid w:val="00F11E65"/>
    <w:rsid w:val="00FA2EAB"/>
    <w:rsid w:val="00FE1E09"/>
    <w:rsid w:val="0232F194"/>
    <w:rsid w:val="0639A202"/>
    <w:rsid w:val="10758DB6"/>
    <w:rsid w:val="11BEEB97"/>
    <w:rsid w:val="26C1F1EF"/>
    <w:rsid w:val="27275BCF"/>
    <w:rsid w:val="2B06A522"/>
    <w:rsid w:val="2DF32FE7"/>
    <w:rsid w:val="3DB4AEA3"/>
    <w:rsid w:val="45BD27A0"/>
    <w:rsid w:val="4763C603"/>
    <w:rsid w:val="4B81F094"/>
    <w:rsid w:val="520A2D03"/>
    <w:rsid w:val="68B8B7BF"/>
    <w:rsid w:val="7476CE74"/>
    <w:rsid w:val="7A755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CB8FC5"/>
  <w15:chartTrackingRefBased/>
  <w15:docId w15:val="{DA3C92A3-184A-4802-8A0B-E2479BF8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B56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D6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E906F7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0272E"/>
  </w:style>
  <w:style w:type="paragraph" w:styleId="Stopka">
    <w:name w:val="footer"/>
    <w:basedOn w:val="Normalny"/>
    <w:link w:val="StopkaZnak"/>
    <w:uiPriority w:val="99"/>
    <w:unhideWhenUsed/>
    <w:rsid w:val="00D0272E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D0272E"/>
  </w:style>
  <w:style w:type="character" w:customStyle="1" w:styleId="character-counter">
    <w:name w:val="character-counter"/>
    <w:basedOn w:val="Domylnaczcionkaakapitu"/>
    <w:rsid w:val="009B5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A00C72-5E6A-4E59-9A28-6C993B6CD29E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49e7ad478624eccbec424fb7d8bce5f&quot;:&quot;description&quot;,&quot;31dfd9a0d0e23b77101194770cebba08&quot;:&quot;Applicant’s&quot;,&quot;cfddf33ce62198b773e0df735853f8a6&quot;:&quot;institution&quot;,&quot;9fe1977929138151dc6599e669e7e9a2&quot;:&quot;evaluation ☐&quot;,&quot;cb957852470cc70f9a94cf628c9ef158&quot;:&quot;evaluation\u000b☐&quot;,&quot;eadb0f8cd43e34496923df8627550096&quot;:&quot;applicable)&quot;,&quot;be6ccd902f3d3be659d7adde0cc83305&quot;:&quot;Please provide&quot;,&quot;699021849a34610df24e6e9beee7f6c6&quot;:&quot;articles&quot;,&quot;3155b7140d67cc367228bd32f1f1a561&quot;:&quot;problem&quot;,&quot;71d3ecafb538a788e5b81aeb83c6c7ed&quot;:&quot;concept&quot;,&quot;ed225fb2cb927004368a91345e3a95d3&quot;:&quot;cost estimate&quot;,&quot;037110bc5ffb432a1244b74082562f0a&quot;:&quot;estimate&quot;,&quot;b26b229bb7fe4beae2f156b94ae0f071&quot;:&quot;services&quot;,&quot;987c27f526d41b9279d10bba75ca4a89&quot;:&quot;scientific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8" ma:contentTypeDescription="Utwórz nowy dokument." ma:contentTypeScope="" ma:versionID="5c4d1bc6a5b5b05916eed5d3c6102525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16ecacb8f478e919980f07e0b07ed7f0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65959-CC34-4701-BA31-7238F8468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6B9A62-A5D9-4031-BAD9-87E1C2CF5CDC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customXml/itemProps3.xml><?xml version="1.0" encoding="utf-8"?>
<ds:datastoreItem xmlns:ds="http://schemas.openxmlformats.org/officeDocument/2006/customXml" ds:itemID="{461ADD62-7B35-439F-BE52-3DE415F2F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388d1635-32b9-44f8-8f89-c63b5c9f8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A64C5C-F0C7-4480-A440-3AE5A79BA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62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 Pietrzyk</dc:creator>
  <cp:keywords/>
  <dc:description/>
  <cp:lastModifiedBy>Kasia</cp:lastModifiedBy>
  <cp:revision>2</cp:revision>
  <dcterms:created xsi:type="dcterms:W3CDTF">2024-07-05T09:27:00Z</dcterms:created>
  <dcterms:modified xsi:type="dcterms:W3CDTF">2024-07-05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